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lectronics Engineer position at [Company Name] in DR Congo Kinshasa. As a dedicated and skilled electronics engineer with a passion for innovation, I am eager to contribute my expertise to projects that drive technological advancement and address the unique challenges faced by this vibrant region. My academic background, professional experience, and commitment to excellence align closely with the opportunities available in DR Congo Kinshasa, where the demand for reliable and cutting-edge electronic solutions is growing rapidly.</w:t>
      </w:r>
    </w:p>
    <w:p>
      <w:pPr>
        <w:pStyle w:val="BodyText"/>
      </w:pPr>
      <w:r>
        <w:t xml:space="preserve">With [X years] of experience in electronics engineering, I have developed a strong foundation in designing, developing, and maintaining complex electronic systems. My work has spanned various industries, including telecommunications, industrial automation, and renewable energy systems. This diverse experience has equipped me with the technical acumen to tackle multifaceted challenges while ensuring solutions are both efficient and sustainable. In DR Congo Kinshasa, where infrastructure development is a priority, I am particularly motivated to apply my skills to projects that support the region’s growth and modernization.</w:t>
      </w:r>
    </w:p>
    <w:bookmarkStart w:id="20" w:name="Xc86c8bc948dd4eea8fdd07b8ae9efc3e4f69b0a"/>
    <w:p>
      <w:pPr>
        <w:pStyle w:val="Heading2"/>
      </w:pPr>
      <w:r>
        <w:t xml:space="preserve">Why Electronics Engineer in DR Congo Kinshasa?</w:t>
      </w:r>
    </w:p>
    <w:p>
      <w:pPr>
        <w:pStyle w:val="FirstParagraph"/>
      </w:pPr>
      <w:r>
        <w:t xml:space="preserve">As an Electronics Engineer, I understand the critical role that technology plays in fostering economic development, improving quality of life, and bridging gaps in access to essential services. DR Congo Kinshasa, as a bustling urban hub with a population exceeding [insert population figure], presents unique opportunities to leverage electronics engineering for transformative impact. Whether it is enhancing communication networks, optimizing energy systems, or advancing industrial processes, I am committed to delivering solutions that align with the needs of local communities and businesses.</w:t>
      </w:r>
    </w:p>
    <w:p>
      <w:pPr>
        <w:pStyle w:val="BodyText"/>
      </w:pPr>
      <w:r>
        <w:t xml:space="preserve">In my previous roles, I have collaborated with multidisciplinary teams to design and implement electronic systems tailored to challenging environments. For instance, during my work on a renewable energy project in [previous location], I led the development of solar-powered monitoring systems that improved energy efficiency by 30%. This experience reinforced my ability to adapt technical expertise to real-world constraints—a skill I believe is vital for success in DR Congo Kinshasa, where resource availability and environmental factors often require innovative thinking.</w:t>
      </w:r>
    </w:p>
    <w:bookmarkEnd w:id="20"/>
    <w:bookmarkStart w:id="21" w:name="X39a86f463d9bf661b8587eabaa095c829691a7f"/>
    <w:p>
      <w:pPr>
        <w:pStyle w:val="Heading2"/>
      </w:pPr>
      <w:r>
        <w:t xml:space="preserve">Technical Expertise and Professional Achievements</w:t>
      </w:r>
    </w:p>
    <w:p>
      <w:pPr>
        <w:pStyle w:val="FirstParagraph"/>
      </w:pPr>
      <w:r>
        <w:t xml:space="preserve">My proficiency in [list key skills: e.g., circuit design, embedded systems, PCB layout, signal processing] has allowed me to contribute to projects that push the boundaries of electronic engineering. I am well-versed in industry-standard tools such as [mention software like MATLAB, AutoCAD, or SPICE], which I use to simulate and prototype designs before deployment. Additionally, my strong analytical skills enable me to troubleshoot complex systems and optimize performance under varying conditions.</w:t>
      </w:r>
    </w:p>
    <w:p>
      <w:pPr>
        <w:pStyle w:val="BodyText"/>
      </w:pPr>
      <w:r>
        <w:t xml:space="preserve">A notable achievement in my career was [describe a specific project or accomplishment]. This initiative not only demonstrated my technical capabilities but also highlighted my ability to work under pressure and deliver results. The success of this project underscored the importance of combining engineering excellence with a deep understanding of local requirements—a principle I aim to uphold in DR Congo Kinshasa.</w:t>
      </w:r>
    </w:p>
    <w:bookmarkEnd w:id="21"/>
    <w:bookmarkStart w:id="22" w:name="X632057f2308c2f5b74dde2a500d326f2b1b0501"/>
    <w:p>
      <w:pPr>
        <w:pStyle w:val="Heading2"/>
      </w:pPr>
      <w:r>
        <w:t xml:space="preserve">Commitment to Community and Sustainable Development</w:t>
      </w:r>
    </w:p>
    <w:p>
      <w:pPr>
        <w:pStyle w:val="FirstParagraph"/>
      </w:pPr>
      <w:r>
        <w:t xml:space="preserve">Beyond technical expertise, I am driven by a desire to contribute to sustainable development. In DR Congo Kinshasa, where access to reliable technology can be limited, I see an opportunity to make a meaningful difference. For example, I have volunteered with [mention any relevant community initiatives or NGOs] to provide training in electronics and repair services for local artisans. This experience taught me the value of empowering communities through knowledge and innovation—values that resonate deeply with the mission of [Company Name].</w:t>
      </w:r>
    </w:p>
    <w:p>
      <w:pPr>
        <w:pStyle w:val="BodyText"/>
      </w:pPr>
      <w:r>
        <w:t xml:space="preserve">I am particularly drawn to DR Congo Kinshasa because of its potential for growth and the urgent need for skilled professionals like myself. The region’s rapid urbanization, coupled with increasing demand for digital infrastructure, creates a dynamic environment where my skills as an Electronics Engineer can thrive. I am eager to collaborate with local teams and international partners to develop solutions that address these challenges while fostering long-term economic resilience.</w:t>
      </w:r>
    </w:p>
    <w:bookmarkEnd w:id="22"/>
    <w:bookmarkStart w:id="23" w:name="why-choose-me"/>
    <w:p>
      <w:pPr>
        <w:pStyle w:val="Heading2"/>
      </w:pPr>
      <w:r>
        <w:t xml:space="preserve">Why Choose Me?</w:t>
      </w:r>
    </w:p>
    <w:p>
      <w:pPr>
        <w:pStyle w:val="FirstParagraph"/>
      </w:pPr>
      <w:r>
        <w:t xml:space="preserve">As an Electronics Engineer, I bring a unique blend of technical expertise, adaptability, and a passion for solving real-world problems. My ability to communicate effectively with stakeholders, from engineers to end-users, ensures that projects are aligned with both technical and practical goals. Furthermore, my experience working in multicultural environments has honed my cultural sensitivity and ability to navigate diverse challenges—a critical asset for success in DR Congo Kinshasa.</w:t>
      </w:r>
    </w:p>
    <w:p>
      <w:pPr>
        <w:pStyle w:val="BodyText"/>
      </w:pPr>
      <w:r>
        <w:t xml:space="preserve">I am confident that my background and skills make me a strong candidate for this position. I am particularly excited about the opportunity to contribute to [Company Name]’s mission of [mention company mission or values, if known]. By joining your team, I aim to leverage my expertise in electronics engineering to support innovation and drive progress in DR Congo Kinshasa.</w:t>
      </w:r>
    </w:p>
    <w:bookmarkEnd w:id="23"/>
    <w:bookmarkStart w:id="24" w:name="conclusion"/>
    <w:p>
      <w:pPr>
        <w:pStyle w:val="Heading2"/>
      </w:pPr>
      <w:r>
        <w:t xml:space="preserve">Conclusion</w:t>
      </w:r>
    </w:p>
    <w:p>
      <w:pPr>
        <w:pStyle w:val="FirstParagraph"/>
      </w:pPr>
      <w:r>
        <w:t xml:space="preserve">In closing, I would like to express my sincere appreciation for considering my application. I am enthusiastic about the possibility of contributing to [Company Name]’s success and making a lasting impact in DR Congo Kinshasa. Thank you for your time and attention. I look forward to the opportunity to discuss how my background, skills, and dedication can benefit your organizat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in DR Congo Kinshasa</dc:title>
  <dc:creator/>
  <dc:language>en</dc:language>
  <cp:keywords/>
  <dcterms:created xsi:type="dcterms:W3CDTF">2026-07-14T02:12:30Z</dcterms:created>
  <dcterms:modified xsi:type="dcterms:W3CDTF">2026-07-14T02:12:30Z</dcterms:modified>
</cp:coreProperties>
</file>

<file path=docProps/custom.xml><?xml version="1.0" encoding="utf-8"?>
<Properties xmlns="http://schemas.openxmlformats.org/officeDocument/2006/custom-properties" xmlns:vt="http://schemas.openxmlformats.org/officeDocument/2006/docPropsVTypes"/>
</file>